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A71857" w14:textId="77777777" w:rsidR="00502D09" w:rsidRDefault="00502D09" w:rsidP="00502D09">
      <w:pPr>
        <w:pStyle w:val="Heading2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A00BDA2" wp14:editId="0977E904">
                <wp:simplePos x="0" y="0"/>
                <wp:positionH relativeFrom="column">
                  <wp:posOffset>8038042</wp:posOffset>
                </wp:positionH>
                <wp:positionV relativeFrom="paragraph">
                  <wp:posOffset>167475</wp:posOffset>
                </wp:positionV>
                <wp:extent cx="25920" cy="11520"/>
                <wp:effectExtent l="38100" t="38100" r="50800" b="4572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25920" cy="1152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3C0A2F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632.2pt;margin-top:12.5pt;width:3.5pt;height:2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">
                <v:imagedata r:id="rId6" o:title=""/>
              </v:shape>
            </w:pict>
          </mc:Fallback>
        </mc:AlternateContent>
      </w:r>
      <w:r>
        <w:t>ECE 555 Spring 2022</w:t>
      </w:r>
    </w:p>
    <w:p w14:paraId="2E5D8558" w14:textId="77777777" w:rsidR="00502D09" w:rsidRDefault="00502D09" w:rsidP="00502D09">
      <w:pPr>
        <w:pStyle w:val="Heading2"/>
      </w:pPr>
      <w:r>
        <w:t>Pavel Koprov</w:t>
      </w:r>
    </w:p>
    <w:p w14:paraId="54D13C3C" w14:textId="7A52D6BD" w:rsidR="00502D09" w:rsidRDefault="00502D09" w:rsidP="00502D09">
      <w:pPr>
        <w:pStyle w:val="Heading1"/>
        <w:jc w:val="center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832E6FD" wp14:editId="33D45C04">
                <wp:simplePos x="0" y="0"/>
                <wp:positionH relativeFrom="column">
                  <wp:posOffset>7812862</wp:posOffset>
                </wp:positionH>
                <wp:positionV relativeFrom="paragraph">
                  <wp:posOffset>-1049460</wp:posOffset>
                </wp:positionV>
                <wp:extent cx="630360" cy="2798280"/>
                <wp:effectExtent l="38100" t="38100" r="55880" b="4064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630360" cy="279828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871B8C5" id="Ink 3" o:spid="_x0000_s1026" type="#_x0000_t75" style="position:absolute;margin-left:614.5pt;margin-top:-83.35pt;width:51.05pt;height:221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">
                <v:imagedata r:id="rId8" o:title=""/>
              </v:shape>
            </w:pict>
          </mc:Fallback>
        </mc:AlternateContent>
      </w:r>
      <w:bookmarkStart w:id="0" w:name="_Hlk85973277"/>
      <w:bookmarkEnd w:id="0"/>
      <w:r w:rsidR="004E3ED0">
        <w:t>Sawyer project</w:t>
      </w:r>
    </w:p>
    <w:p w14:paraId="570514FC" w14:textId="27E2FD04" w:rsidR="004E3ED0" w:rsidRDefault="004E3ED0" w:rsidP="004E3ED0">
      <w:r>
        <w:t xml:space="preserve">Part 1 A. </w:t>
      </w:r>
    </w:p>
    <w:p w14:paraId="758B7ED0" w14:textId="77777777" w:rsidR="00EE2AC6" w:rsidRDefault="004E3ED0" w:rsidP="004E3ED0">
      <w:r>
        <w:t xml:space="preserve">Poses of the targets were created as SE3 objects in Matlab using their poses and Roll-Pitch Yaw-angles from Gazebo environment. These were </w:t>
      </w:r>
      <w:r>
        <w:t>target1</w:t>
      </w:r>
      <w:r>
        <w:t xml:space="preserve"> </w:t>
      </w:r>
      <w:r>
        <w:t>[0.75</w:t>
      </w:r>
      <w:r>
        <w:t>,</w:t>
      </w:r>
      <w:r>
        <w:t xml:space="preserve"> -0.35</w:t>
      </w:r>
      <w:r>
        <w:t>,</w:t>
      </w:r>
      <w:r>
        <w:t xml:space="preserve"> 1.014</w:t>
      </w:r>
      <w:r>
        <w:t xml:space="preserve">, </w:t>
      </w:r>
      <w:r>
        <w:t>0</w:t>
      </w:r>
      <w:r>
        <w:t>,</w:t>
      </w:r>
      <w:r>
        <w:t xml:space="preserve"> 0</w:t>
      </w:r>
      <w:r>
        <w:t>,</w:t>
      </w:r>
      <w:r>
        <w:t xml:space="preserve"> -0.785]</w:t>
      </w:r>
      <w:r>
        <w:t xml:space="preserve">, </w:t>
      </w:r>
      <w:r>
        <w:t>target2 [1</w:t>
      </w:r>
      <w:r>
        <w:t>,</w:t>
      </w:r>
      <w:r>
        <w:t xml:space="preserve"> 0</w:t>
      </w:r>
      <w:r>
        <w:t>,</w:t>
      </w:r>
      <w:r>
        <w:t xml:space="preserve"> 1.014</w:t>
      </w:r>
      <w:r>
        <w:t xml:space="preserve">, </w:t>
      </w:r>
      <w:r>
        <w:t>1</w:t>
      </w:r>
      <w:r>
        <w:t>,</w:t>
      </w:r>
      <w:r>
        <w:t xml:space="preserve"> 0</w:t>
      </w:r>
      <w:r>
        <w:t>,</w:t>
      </w:r>
      <w:r>
        <w:t xml:space="preserve"> 1.014]</w:t>
      </w:r>
      <w:r>
        <w:t xml:space="preserve"> and </w:t>
      </w:r>
      <w:r>
        <w:t>target3 [0.85</w:t>
      </w:r>
      <w:r>
        <w:t>,</w:t>
      </w:r>
      <w:r>
        <w:t xml:space="preserve"> 0.25</w:t>
      </w:r>
      <w:r>
        <w:t>,</w:t>
      </w:r>
      <w:r>
        <w:t xml:space="preserve"> 1.014</w:t>
      </w:r>
      <w:r>
        <w:t xml:space="preserve">, </w:t>
      </w:r>
      <w:r>
        <w:t>0</w:t>
      </w:r>
      <w:r>
        <w:t>, 0, 0.586931].</w:t>
      </w:r>
      <w:r w:rsidR="00EE2AC6">
        <w:t xml:space="preserve"> </w:t>
      </w:r>
    </w:p>
    <w:p w14:paraId="4A114EA8" w14:textId="2D001A67" w:rsidR="004E3ED0" w:rsidRDefault="00EE2AC6" w:rsidP="004E3ED0">
      <w:r>
        <w:t>To calculate their poses with respect to robot I multiplied inverse transformation matrix of robot pose to each target pose.</w:t>
      </w:r>
    </w:p>
    <w:p w14:paraId="2555E8AF" w14:textId="77777777" w:rsidR="000A7ECC" w:rsidRDefault="000A7ECC" w:rsidP="000A7ECC">
      <w:r>
        <w:t xml:space="preserve">sawyerTtarget1 = </w:t>
      </w:r>
    </w:p>
    <w:p w14:paraId="6BCC4D06" w14:textId="77777777" w:rsidR="000A7ECC" w:rsidRDefault="000A7ECC" w:rsidP="000A7ECC">
      <w:r>
        <w:t xml:space="preserve">         1         0         0      0.75</w:t>
      </w:r>
    </w:p>
    <w:p w14:paraId="17B3DC03" w14:textId="77777777" w:rsidR="000A7ECC" w:rsidRDefault="000A7ECC" w:rsidP="000A7ECC">
      <w:r>
        <w:t xml:space="preserve">         0         1         0     -0.35</w:t>
      </w:r>
    </w:p>
    <w:p w14:paraId="6A0C2A3E" w14:textId="77777777" w:rsidR="000A7ECC" w:rsidRDefault="000A7ECC" w:rsidP="000A7ECC">
      <w:r>
        <w:t xml:space="preserve">         0         0         1     0.084</w:t>
      </w:r>
    </w:p>
    <w:p w14:paraId="6FBD6D7A" w14:textId="77777777" w:rsidR="000A7ECC" w:rsidRDefault="000A7ECC" w:rsidP="000A7ECC">
      <w:r>
        <w:t xml:space="preserve">         0         0         0         1</w:t>
      </w:r>
    </w:p>
    <w:p w14:paraId="70D4868C" w14:textId="77777777" w:rsidR="000A7ECC" w:rsidRDefault="000A7ECC" w:rsidP="000A7ECC">
      <w:r>
        <w:t xml:space="preserve">sawyerTtarget2 = </w:t>
      </w:r>
    </w:p>
    <w:p w14:paraId="243AA193" w14:textId="77777777" w:rsidR="000A7ECC" w:rsidRDefault="000A7ECC" w:rsidP="000A7ECC">
      <w:r>
        <w:t xml:space="preserve">    0.7074    0.7068         0         1</w:t>
      </w:r>
    </w:p>
    <w:p w14:paraId="7855406B" w14:textId="77777777" w:rsidR="000A7ECC" w:rsidRDefault="000A7ECC" w:rsidP="000A7ECC">
      <w:r>
        <w:t xml:space="preserve">   -0.7068    0.7074         0         0</w:t>
      </w:r>
    </w:p>
    <w:p w14:paraId="799535AA" w14:textId="77777777" w:rsidR="000A7ECC" w:rsidRDefault="000A7ECC" w:rsidP="000A7ECC">
      <w:r>
        <w:t xml:space="preserve">         0         0         1     0.084</w:t>
      </w:r>
    </w:p>
    <w:p w14:paraId="6C38B111" w14:textId="77777777" w:rsidR="000A7ECC" w:rsidRDefault="000A7ECC" w:rsidP="000A7ECC">
      <w:r>
        <w:t xml:space="preserve">         0         0         0         1</w:t>
      </w:r>
    </w:p>
    <w:p w14:paraId="210B0167" w14:textId="77777777" w:rsidR="000A7ECC" w:rsidRDefault="000A7ECC" w:rsidP="000A7ECC">
      <w:r>
        <w:t xml:space="preserve">sawyerTtarget3 = </w:t>
      </w:r>
    </w:p>
    <w:p w14:paraId="3E4198EC" w14:textId="77777777" w:rsidR="000A7ECC" w:rsidRDefault="000A7ECC" w:rsidP="000A7ECC">
      <w:r>
        <w:t xml:space="preserve">    0.8326   -0.5538         0      0.85</w:t>
      </w:r>
    </w:p>
    <w:p w14:paraId="75945AAA" w14:textId="77777777" w:rsidR="000A7ECC" w:rsidRDefault="000A7ECC" w:rsidP="000A7ECC">
      <w:r>
        <w:t xml:space="preserve">    0.5538    0.8326         0      0.25</w:t>
      </w:r>
    </w:p>
    <w:p w14:paraId="57673028" w14:textId="77777777" w:rsidR="000A7ECC" w:rsidRDefault="000A7ECC" w:rsidP="000A7ECC">
      <w:r>
        <w:t xml:space="preserve">         0         0         1     0.084</w:t>
      </w:r>
    </w:p>
    <w:p w14:paraId="7801BF73" w14:textId="161AAF64" w:rsidR="000A7ECC" w:rsidRDefault="000A7ECC" w:rsidP="000A7ECC">
      <w:r>
        <w:t xml:space="preserve">         0         0         0         1</w:t>
      </w:r>
    </w:p>
    <w:p w14:paraId="18C754B7" w14:textId="3DBBE7C0" w:rsidR="007B16A6" w:rsidRDefault="007B16A6" w:rsidP="000A7ECC">
      <w:r>
        <w:t>Part 1. B. To find inverse kinematics I used Serial Link class from the robotic tool box and robot FH table from the article.</w:t>
      </w:r>
    </w:p>
    <w:p w14:paraId="6CB6777B" w14:textId="6F022CA6" w:rsidR="007B16A6" w:rsidRDefault="007B16A6" w:rsidP="000A7ECC">
      <w:r>
        <w:t>I rotated each target pose around their y and z axes by 90 degrees to get gripper position.</w:t>
      </w:r>
    </w:p>
    <w:p w14:paraId="4177C2BB" w14:textId="0DA5A0A5" w:rsidR="00911395" w:rsidRDefault="00911395" w:rsidP="000A7ECC">
      <w:r>
        <w:t>Function ikine yielded joint angles for each position.</w:t>
      </w:r>
    </w:p>
    <w:p w14:paraId="22416652" w14:textId="77777777" w:rsidR="00911395" w:rsidRDefault="00911395" w:rsidP="00911395">
      <w:r>
        <w:t>in_radians =</w:t>
      </w:r>
    </w:p>
    <w:p w14:paraId="356D4674" w14:textId="65849AB2" w:rsidR="00911395" w:rsidRDefault="00911395" w:rsidP="00911395">
      <w:pPr>
        <w:ind w:firstLine="720"/>
      </w:pPr>
      <w:r>
        <w:t xml:space="preserve">                 q1          </w:t>
      </w:r>
      <w:r w:rsidR="00A90F2F">
        <w:tab/>
      </w:r>
      <w:r>
        <w:t xml:space="preserve">q2           q3          </w:t>
      </w:r>
      <w:r w:rsidR="00A90F2F">
        <w:t xml:space="preserve">      </w:t>
      </w:r>
      <w:r>
        <w:t xml:space="preserve">q4           q5        </w:t>
      </w:r>
      <w:r w:rsidR="00A90F2F">
        <w:t xml:space="preserve">               </w:t>
      </w:r>
      <w:r>
        <w:t xml:space="preserve">  q6          q7   </w:t>
      </w:r>
    </w:p>
    <w:p w14:paraId="3C349B85" w14:textId="77777777" w:rsidR="00911395" w:rsidRDefault="00911395" w:rsidP="00911395">
      <w:r>
        <w:t xml:space="preserve">    pos1dwn    -0.36642     -0.55917    -0.74016      0.99382    -0.78784     -1.0055    -0.28228</w:t>
      </w:r>
    </w:p>
    <w:p w14:paraId="493F0CD1" w14:textId="77777777" w:rsidR="00911395" w:rsidRDefault="00911395" w:rsidP="00911395">
      <w:r>
        <w:t xml:space="preserve">    pos2dwn    0.016076    -0.098902    -0.84517    -0.053642    -0.60174     0.84959    -0.17939</w:t>
      </w:r>
    </w:p>
    <w:p w14:paraId="12DB7D0E" w14:textId="77777777" w:rsidR="00911395" w:rsidRDefault="00911395" w:rsidP="00911395">
      <w:r>
        <w:t xml:space="preserve">    pos3dwn     0.36526     -0.43363    -0.83871       0.8286    -0.66369    -0.82339    -0.22415</w:t>
      </w:r>
    </w:p>
    <w:p w14:paraId="2610A3D3" w14:textId="3009CE2C" w:rsidR="00911395" w:rsidRDefault="00911395" w:rsidP="00911395">
      <w:r>
        <w:t xml:space="preserve">    pos4dwn      1.0891     -0.22987     -1.1957        1.015      -1.262     0.23996     0.87751</w:t>
      </w:r>
    </w:p>
    <w:p w14:paraId="11366793" w14:textId="77777777" w:rsidR="00911395" w:rsidRDefault="00911395" w:rsidP="00911395">
      <w:r>
        <w:lastRenderedPageBreak/>
        <w:t>in_degrees =</w:t>
      </w:r>
    </w:p>
    <w:p w14:paraId="07076A9F" w14:textId="1E926F47" w:rsidR="00911395" w:rsidRDefault="00911395" w:rsidP="00911395">
      <w:r>
        <w:t xml:space="preserve">                 </w:t>
      </w:r>
      <w:r w:rsidR="00A90F2F">
        <w:tab/>
      </w:r>
      <w:r>
        <w:t xml:space="preserve">q1        </w:t>
      </w:r>
      <w:r w:rsidR="00A90F2F">
        <w:tab/>
        <w:t xml:space="preserve">     </w:t>
      </w:r>
      <w:r>
        <w:t xml:space="preserve"> q2         </w:t>
      </w:r>
      <w:r w:rsidR="00A90F2F">
        <w:t xml:space="preserve"> </w:t>
      </w:r>
      <w:r>
        <w:t xml:space="preserve">q3         </w:t>
      </w:r>
      <w:r w:rsidR="00A90F2F">
        <w:t xml:space="preserve">     </w:t>
      </w:r>
      <w:r>
        <w:t xml:space="preserve">q4        </w:t>
      </w:r>
      <w:r w:rsidR="00A90F2F">
        <w:t xml:space="preserve">   </w:t>
      </w:r>
      <w:r>
        <w:t xml:space="preserve">q5         </w:t>
      </w:r>
      <w:r w:rsidR="00A90F2F">
        <w:tab/>
      </w:r>
      <w:r>
        <w:t xml:space="preserve">q6         </w:t>
      </w:r>
      <w:r w:rsidR="00A90F2F">
        <w:tab/>
      </w:r>
      <w:r>
        <w:t xml:space="preserve">q7   </w:t>
      </w:r>
    </w:p>
    <w:p w14:paraId="361EB634" w14:textId="77777777" w:rsidR="00911395" w:rsidRDefault="00911395" w:rsidP="00911395">
      <w:r>
        <w:t xml:space="preserve">    pos1dwn    -20.994    -32.038    -42.408     56.942     -45.14    -57.609    -16.173</w:t>
      </w:r>
    </w:p>
    <w:p w14:paraId="5340C414" w14:textId="77777777" w:rsidR="00911395" w:rsidRDefault="00911395" w:rsidP="00911395">
      <w:r>
        <w:t xml:space="preserve">    pos2dwn    0.92109    -5.6667    -48.424    -3.0735    -34.477     48.678    -10.278</w:t>
      </w:r>
    </w:p>
    <w:p w14:paraId="76AF0F46" w14:textId="77777777" w:rsidR="00911395" w:rsidRDefault="00911395" w:rsidP="00911395">
      <w:r>
        <w:t xml:space="preserve">    pos3dwn     20.928    -24.845    -48.055     47.475    -38.026    -47.177    -12.843</w:t>
      </w:r>
    </w:p>
    <w:p w14:paraId="03372FED" w14:textId="7AB8E187" w:rsidR="00911395" w:rsidRDefault="00911395" w:rsidP="00911395">
      <w:r>
        <w:t xml:space="preserve">    pos4dwn       62.4     -13.17    -68.511     58.157    -72.305     13.749     50.277</w:t>
      </w:r>
    </w:p>
    <w:p w14:paraId="21B0FC98" w14:textId="7CAA7A21" w:rsidR="00DA2834" w:rsidRDefault="00DA2834" w:rsidP="00911395">
      <w:r>
        <w:t>Part 2.</w:t>
      </w:r>
    </w:p>
    <w:p w14:paraId="331C3C66" w14:textId="4D2E271F" w:rsidR="005E61F7" w:rsidRDefault="005E61F7" w:rsidP="00911395">
      <w:r>
        <w:t>Attached run.cpp, planning.cpp and planning.h.</w:t>
      </w:r>
    </w:p>
    <w:p w14:paraId="7E9FAA3F" w14:textId="43171DDB" w:rsidR="005E61F7" w:rsidRPr="004E3ED0" w:rsidRDefault="000A4A09" w:rsidP="00911395">
      <w:r>
        <w:t>I was able to pass angles for each position and call the position for each target from the command line. Unfortunately, robot is dropping from the final pose and I cannot fix it (something wrong with URDF or simulator). Also, when moving from one pose to another, arm sometimes dragging on the table and wiping targets from their poses.</w:t>
      </w:r>
      <w:bookmarkStart w:id="1" w:name="_GoBack"/>
      <w:bookmarkEnd w:id="1"/>
    </w:p>
    <w:sectPr w:rsidR="005E61F7" w:rsidRPr="004E3ED0" w:rsidSect="00975EC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3F2E77"/>
    <w:multiLevelType w:val="multilevel"/>
    <w:tmpl w:val="5B2E87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CF3F82"/>
    <w:multiLevelType w:val="multilevel"/>
    <w:tmpl w:val="62A838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MDE2Mja3tDAxMDdR0lEKTi0uzszPAykwrAUA3SnzTCwAAAA="/>
  </w:docVars>
  <w:rsids>
    <w:rsidRoot w:val="00502D09"/>
    <w:rsid w:val="0001209D"/>
    <w:rsid w:val="00014F68"/>
    <w:rsid w:val="00022C71"/>
    <w:rsid w:val="00025AE8"/>
    <w:rsid w:val="00055033"/>
    <w:rsid w:val="00056934"/>
    <w:rsid w:val="00083DE5"/>
    <w:rsid w:val="000A3CE4"/>
    <w:rsid w:val="000A4A09"/>
    <w:rsid w:val="000A7ECC"/>
    <w:rsid w:val="000C6434"/>
    <w:rsid w:val="000F71D6"/>
    <w:rsid w:val="001032E0"/>
    <w:rsid w:val="001229EB"/>
    <w:rsid w:val="00167986"/>
    <w:rsid w:val="0017727E"/>
    <w:rsid w:val="00183D44"/>
    <w:rsid w:val="001A0CEC"/>
    <w:rsid w:val="001A2F66"/>
    <w:rsid w:val="001B05DA"/>
    <w:rsid w:val="001B498C"/>
    <w:rsid w:val="001D1FEA"/>
    <w:rsid w:val="00200D15"/>
    <w:rsid w:val="00225C01"/>
    <w:rsid w:val="00251B34"/>
    <w:rsid w:val="00266540"/>
    <w:rsid w:val="00281824"/>
    <w:rsid w:val="002B06DE"/>
    <w:rsid w:val="002B0AAA"/>
    <w:rsid w:val="002B428E"/>
    <w:rsid w:val="002B74F2"/>
    <w:rsid w:val="002C6F36"/>
    <w:rsid w:val="002C7298"/>
    <w:rsid w:val="002D74C3"/>
    <w:rsid w:val="002E0FA6"/>
    <w:rsid w:val="002F7F61"/>
    <w:rsid w:val="003079B2"/>
    <w:rsid w:val="003502F1"/>
    <w:rsid w:val="00350952"/>
    <w:rsid w:val="00354D71"/>
    <w:rsid w:val="00356215"/>
    <w:rsid w:val="003A1AC3"/>
    <w:rsid w:val="003A2B5B"/>
    <w:rsid w:val="003A7C05"/>
    <w:rsid w:val="003C2A9D"/>
    <w:rsid w:val="003E0CEA"/>
    <w:rsid w:val="003E4345"/>
    <w:rsid w:val="003F6204"/>
    <w:rsid w:val="00412A58"/>
    <w:rsid w:val="00414EBF"/>
    <w:rsid w:val="0043092A"/>
    <w:rsid w:val="0043386B"/>
    <w:rsid w:val="00436793"/>
    <w:rsid w:val="00463757"/>
    <w:rsid w:val="00474496"/>
    <w:rsid w:val="004750DB"/>
    <w:rsid w:val="00483E18"/>
    <w:rsid w:val="004A1BAA"/>
    <w:rsid w:val="004A5E5F"/>
    <w:rsid w:val="004B28B6"/>
    <w:rsid w:val="004E3ED0"/>
    <w:rsid w:val="004F1AF2"/>
    <w:rsid w:val="004F1B97"/>
    <w:rsid w:val="004F2D44"/>
    <w:rsid w:val="00502D09"/>
    <w:rsid w:val="00502F44"/>
    <w:rsid w:val="00505819"/>
    <w:rsid w:val="00517937"/>
    <w:rsid w:val="00535EC0"/>
    <w:rsid w:val="005579FA"/>
    <w:rsid w:val="00583091"/>
    <w:rsid w:val="00590868"/>
    <w:rsid w:val="005A3D04"/>
    <w:rsid w:val="005C79A4"/>
    <w:rsid w:val="005D1E90"/>
    <w:rsid w:val="005E274F"/>
    <w:rsid w:val="005E2784"/>
    <w:rsid w:val="005E3C18"/>
    <w:rsid w:val="005E61F7"/>
    <w:rsid w:val="005F5C40"/>
    <w:rsid w:val="006110E1"/>
    <w:rsid w:val="00611EF6"/>
    <w:rsid w:val="0061780A"/>
    <w:rsid w:val="0062567C"/>
    <w:rsid w:val="00641E47"/>
    <w:rsid w:val="006446FB"/>
    <w:rsid w:val="00647E0F"/>
    <w:rsid w:val="00651C98"/>
    <w:rsid w:val="00662DBD"/>
    <w:rsid w:val="00693006"/>
    <w:rsid w:val="006F1A40"/>
    <w:rsid w:val="007121BD"/>
    <w:rsid w:val="00726948"/>
    <w:rsid w:val="00730184"/>
    <w:rsid w:val="00737E78"/>
    <w:rsid w:val="00740443"/>
    <w:rsid w:val="00752700"/>
    <w:rsid w:val="0075495C"/>
    <w:rsid w:val="007736FB"/>
    <w:rsid w:val="007845E6"/>
    <w:rsid w:val="007A1033"/>
    <w:rsid w:val="007A5596"/>
    <w:rsid w:val="007B16A6"/>
    <w:rsid w:val="007B478F"/>
    <w:rsid w:val="007B587E"/>
    <w:rsid w:val="007C4523"/>
    <w:rsid w:val="007E17C0"/>
    <w:rsid w:val="007F6ABB"/>
    <w:rsid w:val="00803007"/>
    <w:rsid w:val="00831E49"/>
    <w:rsid w:val="0085066B"/>
    <w:rsid w:val="00893C9B"/>
    <w:rsid w:val="008B3BD1"/>
    <w:rsid w:val="008B5BC9"/>
    <w:rsid w:val="008D01BD"/>
    <w:rsid w:val="008D10FD"/>
    <w:rsid w:val="008E0824"/>
    <w:rsid w:val="008E43FB"/>
    <w:rsid w:val="008E6B36"/>
    <w:rsid w:val="008F42D4"/>
    <w:rsid w:val="00906E38"/>
    <w:rsid w:val="00911395"/>
    <w:rsid w:val="00920620"/>
    <w:rsid w:val="009231FF"/>
    <w:rsid w:val="0092679B"/>
    <w:rsid w:val="0093403B"/>
    <w:rsid w:val="0093447E"/>
    <w:rsid w:val="0094348F"/>
    <w:rsid w:val="00960EEB"/>
    <w:rsid w:val="00966B2F"/>
    <w:rsid w:val="00970F84"/>
    <w:rsid w:val="0097111E"/>
    <w:rsid w:val="00975ECB"/>
    <w:rsid w:val="009867B8"/>
    <w:rsid w:val="0099084D"/>
    <w:rsid w:val="009A2299"/>
    <w:rsid w:val="009E0D62"/>
    <w:rsid w:val="009E2177"/>
    <w:rsid w:val="009E5B4A"/>
    <w:rsid w:val="009F0F3C"/>
    <w:rsid w:val="009F6705"/>
    <w:rsid w:val="00A336C8"/>
    <w:rsid w:val="00A4136B"/>
    <w:rsid w:val="00A6656B"/>
    <w:rsid w:val="00A76204"/>
    <w:rsid w:val="00A866C0"/>
    <w:rsid w:val="00A90F2F"/>
    <w:rsid w:val="00A97011"/>
    <w:rsid w:val="00AA0258"/>
    <w:rsid w:val="00AA1346"/>
    <w:rsid w:val="00AA5976"/>
    <w:rsid w:val="00AB42EB"/>
    <w:rsid w:val="00AD5406"/>
    <w:rsid w:val="00AD7EDA"/>
    <w:rsid w:val="00AE1F1F"/>
    <w:rsid w:val="00AE3376"/>
    <w:rsid w:val="00AF6F6C"/>
    <w:rsid w:val="00AF6FEF"/>
    <w:rsid w:val="00B02573"/>
    <w:rsid w:val="00B15CF9"/>
    <w:rsid w:val="00B20032"/>
    <w:rsid w:val="00B20C7A"/>
    <w:rsid w:val="00B43DF2"/>
    <w:rsid w:val="00B56C6C"/>
    <w:rsid w:val="00BE2728"/>
    <w:rsid w:val="00BF1E30"/>
    <w:rsid w:val="00C10905"/>
    <w:rsid w:val="00C168F8"/>
    <w:rsid w:val="00C51E09"/>
    <w:rsid w:val="00C62E6B"/>
    <w:rsid w:val="00CA0E5B"/>
    <w:rsid w:val="00CC5059"/>
    <w:rsid w:val="00CD70C0"/>
    <w:rsid w:val="00CD7EEA"/>
    <w:rsid w:val="00D0026D"/>
    <w:rsid w:val="00D11FE1"/>
    <w:rsid w:val="00D15AF7"/>
    <w:rsid w:val="00D20226"/>
    <w:rsid w:val="00D21809"/>
    <w:rsid w:val="00D62C83"/>
    <w:rsid w:val="00D95131"/>
    <w:rsid w:val="00D95415"/>
    <w:rsid w:val="00D97079"/>
    <w:rsid w:val="00DA2834"/>
    <w:rsid w:val="00DB76FC"/>
    <w:rsid w:val="00DB7CDA"/>
    <w:rsid w:val="00DC597A"/>
    <w:rsid w:val="00DC7CCD"/>
    <w:rsid w:val="00DF449D"/>
    <w:rsid w:val="00E21677"/>
    <w:rsid w:val="00E5149C"/>
    <w:rsid w:val="00E515FB"/>
    <w:rsid w:val="00E55CAA"/>
    <w:rsid w:val="00E71371"/>
    <w:rsid w:val="00E72009"/>
    <w:rsid w:val="00E73CB3"/>
    <w:rsid w:val="00EC3159"/>
    <w:rsid w:val="00EC7B2C"/>
    <w:rsid w:val="00EE1AE6"/>
    <w:rsid w:val="00EE2AC6"/>
    <w:rsid w:val="00EE30FA"/>
    <w:rsid w:val="00EF4A5C"/>
    <w:rsid w:val="00F03C06"/>
    <w:rsid w:val="00F35AFF"/>
    <w:rsid w:val="00F56385"/>
    <w:rsid w:val="00F717A8"/>
    <w:rsid w:val="00F7417D"/>
    <w:rsid w:val="00F84FC8"/>
    <w:rsid w:val="00F87839"/>
    <w:rsid w:val="00F97D22"/>
    <w:rsid w:val="00FA090F"/>
    <w:rsid w:val="00FA79EB"/>
    <w:rsid w:val="00FA7F10"/>
    <w:rsid w:val="00FB1074"/>
    <w:rsid w:val="00FC6010"/>
    <w:rsid w:val="00FE1BE2"/>
    <w:rsid w:val="00FE444E"/>
    <w:rsid w:val="00FF5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DECEA"/>
  <w15:chartTrackingRefBased/>
  <w15:docId w15:val="{B7AEF51C-B918-4DBA-90E5-CDC4E2011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3ED0"/>
  </w:style>
  <w:style w:type="paragraph" w:styleId="Heading1">
    <w:name w:val="heading 1"/>
    <w:basedOn w:val="Normal"/>
    <w:next w:val="Normal"/>
    <w:link w:val="Heading1Char"/>
    <w:uiPriority w:val="9"/>
    <w:qFormat/>
    <w:rsid w:val="00502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2D09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2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02D0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02D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02D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02D09"/>
    <w:pPr>
      <w:ind w:left="720"/>
      <w:contextualSpacing/>
    </w:pPr>
  </w:style>
  <w:style w:type="paragraph" w:customStyle="1" w:styleId="Default">
    <w:name w:val="Default"/>
    <w:rsid w:val="008D01B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51B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7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5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5T14:17:59.5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0 8447,'0'0'191,"-11"5"458,3-2 15,5-2-420,1-1-1,-1 1 1,1 0 0,0 0-1,-1 0 1,2 1-1,-1-1 1,0 0 0,0 1-1,0 0 1,0-1 0,0 1-1,-3 4 1,4-5-312,-8-3-3887,1-3 51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3:47:13.8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7771 5503,'125'-335'-498,"-19"-6"525,-98 312-29,31-118 509,-7 0 0,21-241 0,-34 169-141,31-288 388,146-791-217,41 6-794,84-119 257,-187 989 109,24 7-39,-141 371-77,158-481-641,-134 391 66,-3 17-191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5</TotalTime>
  <Pages>2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Koprov</dc:creator>
  <cp:keywords/>
  <dc:description/>
  <cp:lastModifiedBy>Pavel Koprov</cp:lastModifiedBy>
  <cp:revision>222</cp:revision>
  <cp:lastPrinted>2022-05-02T19:14:00Z</cp:lastPrinted>
  <dcterms:created xsi:type="dcterms:W3CDTF">2022-04-28T00:44:00Z</dcterms:created>
  <dcterms:modified xsi:type="dcterms:W3CDTF">2022-05-03T20:57:00Z</dcterms:modified>
</cp:coreProperties>
</file>